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9C76D" w14:textId="6336044A" w:rsidR="00756588" w:rsidRPr="00481E46" w:rsidRDefault="00481E46" w:rsidP="00481E46">
      <w:pPr>
        <w:pStyle w:val="Ttulo1"/>
        <w:spacing w:line="360" w:lineRule="auto"/>
        <w:rPr>
          <w:sz w:val="22"/>
          <w:szCs w:val="22"/>
        </w:rPr>
      </w:pPr>
      <w:bookmarkStart w:id="0" w:name="métodos-de-regresión"/>
      <w:proofErr w:type="spellStart"/>
      <w:r>
        <w:rPr>
          <w:sz w:val="22"/>
          <w:szCs w:val="22"/>
        </w:rPr>
        <w:t>M</w:t>
      </w:r>
      <w:r w:rsidR="008F6E23" w:rsidRPr="00481E46">
        <w:rPr>
          <w:sz w:val="22"/>
          <w:szCs w:val="22"/>
        </w:rPr>
        <w:t>étodos</w:t>
      </w:r>
      <w:proofErr w:type="spellEnd"/>
      <w:r w:rsidR="008F6E23" w:rsidRPr="00481E46">
        <w:rPr>
          <w:sz w:val="22"/>
          <w:szCs w:val="22"/>
        </w:rPr>
        <w:t xml:space="preserve"> de </w:t>
      </w:r>
      <w:proofErr w:type="spellStart"/>
      <w:r w:rsidR="008F6E23" w:rsidRPr="00481E46">
        <w:rPr>
          <w:sz w:val="22"/>
          <w:szCs w:val="22"/>
        </w:rPr>
        <w:t>regresión</w:t>
      </w:r>
      <w:proofErr w:type="spellEnd"/>
    </w:p>
    <w:p w14:paraId="2D8479EA" w14:textId="77777777" w:rsidR="00756588" w:rsidRPr="00481E46" w:rsidRDefault="008F6E23" w:rsidP="00481E46">
      <w:pPr>
        <w:pStyle w:val="Compact"/>
        <w:numPr>
          <w:ilvl w:val="0"/>
          <w:numId w:val="2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tilice la última encuesta de demografía y salud y proponga un modelo que explique el índice de masa corporal de las mujeres de 14 a 59 años. Valide y comente los resultados del modelo.</w:t>
      </w:r>
    </w:p>
    <w:p w14:paraId="4E45CD44" w14:textId="77777777" w:rsidR="00756588" w:rsidRPr="00481E46" w:rsidRDefault="008F6E23" w:rsidP="00481E46">
      <w:pPr>
        <w:pStyle w:val="Compact"/>
        <w:numPr>
          <w:ilvl w:val="0"/>
          <w:numId w:val="2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tilice la última encuesta a hogares y proponga un modelo que explique</w:t>
      </w:r>
      <w:r w:rsidRPr="00481E46">
        <w:rPr>
          <w:sz w:val="22"/>
          <w:szCs w:val="22"/>
        </w:rPr>
        <w:t xml:space="preserve"> los gastos en salud a nivel del hogar. Valide y comente los resultados del modelo.</w:t>
      </w:r>
    </w:p>
    <w:p w14:paraId="66E07993" w14:textId="77777777" w:rsidR="00756588" w:rsidRPr="00481E46" w:rsidRDefault="008F6E23" w:rsidP="00481E46">
      <w:pPr>
        <w:pStyle w:val="Compact"/>
        <w:numPr>
          <w:ilvl w:val="0"/>
          <w:numId w:val="2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tilice la última encuesta a hogares y proponga un modelo que explique el embarazo adolescente. Valide y comente los resultados del modelo.</w:t>
      </w:r>
    </w:p>
    <w:p w14:paraId="4CA4EE5E" w14:textId="77777777" w:rsidR="00756588" w:rsidRPr="00481E46" w:rsidRDefault="008F6E23" w:rsidP="00481E46">
      <w:pPr>
        <w:pStyle w:val="Compact"/>
        <w:numPr>
          <w:ilvl w:val="0"/>
          <w:numId w:val="2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tilice la última encuesta a hog</w:t>
      </w:r>
      <w:r w:rsidRPr="00481E46">
        <w:rPr>
          <w:sz w:val="22"/>
          <w:szCs w:val="22"/>
        </w:rPr>
        <w:t>ares y proponga un modelo que explique el ingreso laboral de las personas de 18 años o más, incorpore una variable basada en cluster. Valide y comente los resultados del modelo.</w:t>
      </w:r>
    </w:p>
    <w:p w14:paraId="6E59708D" w14:textId="77777777" w:rsidR="00756588" w:rsidRPr="00481E46" w:rsidRDefault="008F6E23" w:rsidP="00481E46">
      <w:pPr>
        <w:pStyle w:val="Compact"/>
        <w:numPr>
          <w:ilvl w:val="0"/>
          <w:numId w:val="2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tilice la última encuesta a hogares y proponga un modelo que explique el ingr</w:t>
      </w:r>
      <w:r w:rsidRPr="00481E46">
        <w:rPr>
          <w:sz w:val="22"/>
          <w:szCs w:val="22"/>
        </w:rPr>
        <w:t>eso laboral de las personas de 18 años o más, a partir de todas las covariables propuestas genere un modelo que incluya únicamente los componentes principales. Valide y comente los resultados del modelo.</w:t>
      </w:r>
    </w:p>
    <w:p w14:paraId="783FBA58" w14:textId="77777777" w:rsidR="00756588" w:rsidRPr="00481E46" w:rsidRDefault="008F6E23" w:rsidP="00481E46">
      <w:pPr>
        <w:pStyle w:val="Ttulo1"/>
        <w:spacing w:line="360" w:lineRule="auto"/>
        <w:rPr>
          <w:sz w:val="22"/>
          <w:szCs w:val="22"/>
        </w:rPr>
      </w:pPr>
      <w:bookmarkStart w:id="1" w:name="modelado-de-series-de-tiempo-en-r"/>
      <w:bookmarkEnd w:id="0"/>
      <w:r w:rsidRPr="00481E46">
        <w:rPr>
          <w:sz w:val="22"/>
          <w:szCs w:val="22"/>
        </w:rPr>
        <w:t>Modelado de series de tiempo en R</w:t>
      </w:r>
    </w:p>
    <w:p w14:paraId="3FDCBC2D" w14:textId="77777777" w:rsidR="00756588" w:rsidRPr="00481E46" w:rsidRDefault="008F6E23" w:rsidP="00481E46">
      <w:pPr>
        <w:pStyle w:val="Compact"/>
        <w:numPr>
          <w:ilvl w:val="0"/>
          <w:numId w:val="3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 xml:space="preserve">Utilice el última </w:t>
      </w:r>
      <w:r w:rsidRPr="00481E46">
        <w:rPr>
          <w:sz w:val="22"/>
          <w:szCs w:val="22"/>
        </w:rPr>
        <w:t>dossier de UDAPE:</w:t>
      </w:r>
    </w:p>
    <w:p w14:paraId="122BEE15" w14:textId="77777777" w:rsidR="00756588" w:rsidRPr="00481E46" w:rsidRDefault="008F6E23" w:rsidP="00481E46">
      <w:pPr>
        <w:pStyle w:val="Compact"/>
        <w:numPr>
          <w:ilvl w:val="0"/>
          <w:numId w:val="4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Seleccione un excel de interés y construya todas las series de tiempo (objeto ts) que se puedan.</w:t>
      </w:r>
    </w:p>
    <w:p w14:paraId="3A59460A" w14:textId="77777777" w:rsidR="00756588" w:rsidRPr="00481E46" w:rsidRDefault="008F6E23" w:rsidP="00481E46">
      <w:pPr>
        <w:pStyle w:val="Compact"/>
        <w:numPr>
          <w:ilvl w:val="0"/>
          <w:numId w:val="4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Verifique si son aptas para el modelamiento</w:t>
      </w:r>
    </w:p>
    <w:p w14:paraId="0DE0C022" w14:textId="77777777" w:rsidR="00756588" w:rsidRPr="00481E46" w:rsidRDefault="008F6E23" w:rsidP="00481E46">
      <w:pPr>
        <w:pStyle w:val="Compact"/>
        <w:numPr>
          <w:ilvl w:val="0"/>
          <w:numId w:val="4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Realice el modelamiento para cada serie y un pronóstico para los próximos 12 puntos.</w:t>
      </w:r>
    </w:p>
    <w:p w14:paraId="02378B4F" w14:textId="77777777" w:rsidR="00756588" w:rsidRPr="00481E46" w:rsidRDefault="008F6E23" w:rsidP="00481E46">
      <w:pPr>
        <w:pStyle w:val="Compact"/>
        <w:numPr>
          <w:ilvl w:val="0"/>
          <w:numId w:val="5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 xml:space="preserve">A partir de </w:t>
      </w:r>
      <w:r w:rsidRPr="00481E46">
        <w:rPr>
          <w:sz w:val="22"/>
          <w:szCs w:val="22"/>
        </w:rPr>
        <w:t xml:space="preserve">la API del banco mundial seleccione al menos 2 indicadores de interés </w:t>
      </w:r>
      <w:proofErr w:type="gramStart"/>
      <w:r w:rsidRPr="00481E46">
        <w:rPr>
          <w:sz w:val="22"/>
          <w:szCs w:val="22"/>
        </w:rPr>
        <w:t>para Bolivia</w:t>
      </w:r>
      <w:proofErr w:type="gramEnd"/>
      <w:r w:rsidRPr="00481E46">
        <w:rPr>
          <w:sz w:val="22"/>
          <w:szCs w:val="22"/>
        </w:rPr>
        <w:t xml:space="preserve"> e implemente los modelos de series de tiempo vistos en clase.</w:t>
      </w:r>
    </w:p>
    <w:p w14:paraId="27E7F698" w14:textId="77777777" w:rsidR="00756588" w:rsidRPr="00481E46" w:rsidRDefault="008F6E23" w:rsidP="00481E46">
      <w:pPr>
        <w:pStyle w:val="Compact"/>
        <w:numPr>
          <w:ilvl w:val="0"/>
          <w:numId w:val="5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A partir de la base de datos de exportación del INE, con datos a partir del 2014 elija 2 productos y realice un</w:t>
      </w:r>
      <w:r w:rsidRPr="00481E46">
        <w:rPr>
          <w:sz w:val="22"/>
          <w:szCs w:val="22"/>
        </w:rPr>
        <w:t xml:space="preserve"> pronóstico para los siguientes 24 meses.</w:t>
      </w:r>
    </w:p>
    <w:p w14:paraId="08EBF519" w14:textId="77777777" w:rsidR="00756588" w:rsidRPr="00481E46" w:rsidRDefault="008F6E23" w:rsidP="00481E46">
      <w:pPr>
        <w:pStyle w:val="Ttulo1"/>
        <w:spacing w:line="360" w:lineRule="auto"/>
        <w:rPr>
          <w:sz w:val="22"/>
          <w:szCs w:val="22"/>
        </w:rPr>
      </w:pPr>
      <w:bookmarkStart w:id="2" w:name="métodos-de-clasificación"/>
      <w:bookmarkEnd w:id="1"/>
      <w:r w:rsidRPr="00481E46">
        <w:rPr>
          <w:sz w:val="22"/>
          <w:szCs w:val="22"/>
        </w:rPr>
        <w:t>Métodos de Clasificación</w:t>
      </w:r>
    </w:p>
    <w:p w14:paraId="5F267C53" w14:textId="77777777" w:rsidR="00756588" w:rsidRPr="00481E46" w:rsidRDefault="008F6E23" w:rsidP="00481E46">
      <w:pPr>
        <w:pStyle w:val="Compact"/>
        <w:numPr>
          <w:ilvl w:val="0"/>
          <w:numId w:val="6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 xml:space="preserve">Usando la última EH disponible para la sección de discriminación, construya una variable </w:t>
      </w:r>
      <m:oMath>
        <m:r>
          <w:rPr>
            <w:rFonts w:ascii="Cambria Math" w:hAnsi="Cambria Math"/>
            <w:sz w:val="22"/>
            <w:szCs w:val="22"/>
          </w:rPr>
          <m:t>Y</m:t>
        </m:r>
      </m:oMath>
      <w:r w:rsidRPr="00481E46">
        <w:rPr>
          <w:sz w:val="22"/>
          <w:szCs w:val="22"/>
        </w:rPr>
        <w:t xml:space="preserve"> que permita identificar si la persona fue discriminada por cualquier motivo. </w:t>
      </w:r>
      <w:r w:rsidRPr="00481E46">
        <w:rPr>
          <w:sz w:val="22"/>
          <w:szCs w:val="22"/>
        </w:rPr>
        <w:lastRenderedPageBreak/>
        <w:t>Proponga covariables</w:t>
      </w:r>
      <w:r w:rsidRPr="00481E46">
        <w:rPr>
          <w:sz w:val="22"/>
          <w:szCs w:val="22"/>
        </w:rPr>
        <w:t xml:space="preserve"> y realice los modelos de clasificación; logit, probit, Naive Bayes, CART y KNN</w:t>
      </w:r>
    </w:p>
    <w:p w14:paraId="627C577D" w14:textId="77777777" w:rsidR="00756588" w:rsidRPr="00481E46" w:rsidRDefault="008F6E23" w:rsidP="00481E46">
      <w:pPr>
        <w:pStyle w:val="Compact"/>
        <w:numPr>
          <w:ilvl w:val="0"/>
          <w:numId w:val="6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 xml:space="preserve">Usando la última EH disponible defina una variable </w:t>
      </w:r>
      <m:oMath>
        <m:r>
          <w:rPr>
            <w:rFonts w:ascii="Cambria Math" w:hAnsi="Cambria Math"/>
            <w:sz w:val="22"/>
            <w:szCs w:val="22"/>
          </w:rPr>
          <m:t>Y</m:t>
        </m:r>
      </m:oMath>
      <w:r w:rsidRPr="00481E46">
        <w:rPr>
          <w:sz w:val="22"/>
          <w:szCs w:val="22"/>
        </w:rPr>
        <w:t xml:space="preserve"> con base </w:t>
      </w:r>
      <w:proofErr w:type="gramStart"/>
      <w:r w:rsidRPr="00481E46">
        <w:rPr>
          <w:sz w:val="22"/>
          <w:szCs w:val="22"/>
        </w:rPr>
        <w:t>a</w:t>
      </w:r>
      <w:proofErr w:type="gramEnd"/>
      <w:r w:rsidRPr="00481E46">
        <w:rPr>
          <w:sz w:val="22"/>
          <w:szCs w:val="22"/>
        </w:rPr>
        <w:t xml:space="preserve"> alguna enfermedad crónica. Proponga covariables y realice los modelos de clasificación; logit, probit, Naive Ba</w:t>
      </w:r>
      <w:r w:rsidRPr="00481E46">
        <w:rPr>
          <w:sz w:val="22"/>
          <w:szCs w:val="22"/>
        </w:rPr>
        <w:t>yes, CART y KNN</w:t>
      </w:r>
    </w:p>
    <w:p w14:paraId="5735405C" w14:textId="77777777" w:rsidR="00756588" w:rsidRPr="00481E46" w:rsidRDefault="008F6E23" w:rsidP="00481E46">
      <w:pPr>
        <w:pStyle w:val="Compact"/>
        <w:numPr>
          <w:ilvl w:val="0"/>
          <w:numId w:val="6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 xml:space="preserve">Usando las bases de datos de entrenamiento y test del enlace </w:t>
      </w:r>
      <w:hyperlink r:id="rId7">
        <w:r w:rsidRPr="00481E46">
          <w:rPr>
            <w:rStyle w:val="Hipervnculo"/>
            <w:sz w:val="22"/>
            <w:szCs w:val="22"/>
          </w:rPr>
          <w:t>https://www.kaggle.com/datasets/teejmahal20/airline-passenger-satis</w:t>
        </w:r>
        <w:r w:rsidRPr="00481E46">
          <w:rPr>
            <w:rStyle w:val="Hipervnculo"/>
            <w:sz w:val="22"/>
            <w:szCs w:val="22"/>
          </w:rPr>
          <w:t>faction?resource=download</w:t>
        </w:r>
      </w:hyperlink>
      <w:r w:rsidRPr="00481E46">
        <w:rPr>
          <w:sz w:val="22"/>
          <w:szCs w:val="22"/>
        </w:rPr>
        <w:t xml:space="preserve"> Proponga covariables y evalue cuando sea posible los modelos de clasificación; logit, probit, Naive Bayes, CART y KNN para la variable satisfacción.</w:t>
      </w:r>
    </w:p>
    <w:p w14:paraId="30F2DD1E" w14:textId="77777777" w:rsidR="00756588" w:rsidRPr="00481E46" w:rsidRDefault="008F6E23" w:rsidP="00481E46">
      <w:pPr>
        <w:pStyle w:val="Ttulo1"/>
        <w:spacing w:line="360" w:lineRule="auto"/>
        <w:rPr>
          <w:sz w:val="22"/>
          <w:szCs w:val="22"/>
        </w:rPr>
      </w:pPr>
      <w:bookmarkStart w:id="3" w:name="introducción-a-redes-neuronales"/>
      <w:bookmarkEnd w:id="2"/>
      <w:r w:rsidRPr="00481E46">
        <w:rPr>
          <w:sz w:val="22"/>
          <w:szCs w:val="22"/>
        </w:rPr>
        <w:t>Introducción a redes neuronales</w:t>
      </w:r>
    </w:p>
    <w:p w14:paraId="70199D9D" w14:textId="77777777" w:rsidR="00756588" w:rsidRPr="00481E46" w:rsidRDefault="008F6E23" w:rsidP="00481E46">
      <w:pPr>
        <w:pStyle w:val="Compact"/>
        <w:numPr>
          <w:ilvl w:val="0"/>
          <w:numId w:val="7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Implemente un modelo de clasificación basado en r</w:t>
      </w:r>
      <w:r w:rsidRPr="00481E46">
        <w:rPr>
          <w:sz w:val="22"/>
          <w:szCs w:val="22"/>
        </w:rPr>
        <w:t>edes neuronales para los ejercicios de clasificación, utilice la librería neuralnet y nnet, con 2 nodos y otro con la misma cantidad de nodos que covariables. Comente los resultados.</w:t>
      </w:r>
    </w:p>
    <w:p w14:paraId="21C08872" w14:textId="77777777" w:rsidR="00756588" w:rsidRPr="00481E46" w:rsidRDefault="008F6E23" w:rsidP="00481E46">
      <w:pPr>
        <w:pStyle w:val="Compact"/>
        <w:numPr>
          <w:ilvl w:val="0"/>
          <w:numId w:val="7"/>
        </w:numPr>
        <w:spacing w:line="360" w:lineRule="auto"/>
        <w:rPr>
          <w:sz w:val="22"/>
          <w:szCs w:val="22"/>
        </w:rPr>
      </w:pPr>
      <w:r w:rsidRPr="00481E46">
        <w:rPr>
          <w:sz w:val="22"/>
          <w:szCs w:val="22"/>
        </w:rPr>
        <w:t>Usando la última encuesta a hogares para los/las jefes de hogar, proponga</w:t>
      </w:r>
      <w:r w:rsidRPr="00481E46">
        <w:rPr>
          <w:sz w:val="22"/>
          <w:szCs w:val="22"/>
        </w:rPr>
        <w:t xml:space="preserve"> un modelo basado en redes neuronales que permita clasificar la pobreza moderada (p0), utilice al menos 10 covariables y compare contra algún otro método de clasificación.</w:t>
      </w:r>
      <w:bookmarkEnd w:id="3"/>
    </w:p>
    <w:sectPr w:rsidR="00756588" w:rsidRPr="00481E4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7A723" w14:textId="77777777" w:rsidR="008F6E23" w:rsidRDefault="008F6E23">
      <w:pPr>
        <w:spacing w:after="0"/>
      </w:pPr>
      <w:r>
        <w:separator/>
      </w:r>
    </w:p>
  </w:endnote>
  <w:endnote w:type="continuationSeparator" w:id="0">
    <w:p w14:paraId="58656150" w14:textId="77777777" w:rsidR="008F6E23" w:rsidRDefault="008F6E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86C975" w14:textId="77777777" w:rsidR="008F6E23" w:rsidRDefault="008F6E23">
      <w:r>
        <w:separator/>
      </w:r>
    </w:p>
  </w:footnote>
  <w:footnote w:type="continuationSeparator" w:id="0">
    <w:p w14:paraId="773179F9" w14:textId="77777777" w:rsidR="008F6E23" w:rsidRDefault="008F6E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74B7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4023C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0643B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EEC13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6588"/>
    <w:rsid w:val="00481E46"/>
    <w:rsid w:val="00756588"/>
    <w:rsid w:val="008F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6EE30"/>
  <w15:docId w15:val="{0A12DCA9-49C2-4A01-8766-33BCF32F6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teejmahal20/airline-passenger-satisfaction?resource=downlo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62</Words>
  <Characters>2547</Characters>
  <Application>Microsoft Office Word</Application>
  <DocSecurity>0</DocSecurity>
  <Lines>21</Lines>
  <Paragraphs>6</Paragraphs>
  <ScaleCrop>false</ScaleCrop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</dc:title>
  <dc:creator>Valentina Valdez Vega</dc:creator>
  <cp:keywords/>
  <cp:lastModifiedBy>Valentina Valdez</cp:lastModifiedBy>
  <cp:revision>2</cp:revision>
  <dcterms:created xsi:type="dcterms:W3CDTF">2025-04-27T21:02:00Z</dcterms:created>
  <dcterms:modified xsi:type="dcterms:W3CDTF">2025-04-27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7</vt:lpwstr>
  </property>
  <property fmtid="{D5CDD505-2E9C-101B-9397-08002B2CF9AE}" pid="3" name="output">
    <vt:lpwstr/>
  </property>
</Properties>
</file>